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Style w:val="TitleChar"/>
        </w:rPr>
        <w:alias w:val="Project Title"/>
        <w:tag w:val="Project Title"/>
        <w:id w:val="-313486802"/>
        <w:placeholder>
          <w:docPart w:val="4204A9DC21BDB4419D926D4F70BB53DA"/>
        </w:placeholder>
      </w:sdtPr>
      <w:sdtEndPr>
        <w:rPr>
          <w:rStyle w:val="DefaultParagraphFont"/>
          <w:b/>
        </w:rPr>
      </w:sdtEndPr>
      <w:sdtContent>
        <w:sdt>
          <w:sdtPr>
            <w:rPr>
              <w:rStyle w:val="TitleChar"/>
            </w:rPr>
            <w:alias w:val="Project Title"/>
            <w:tag w:val="Project Title"/>
            <w:id w:val="195057126"/>
            <w:placeholder>
              <w:docPart w:val="4700BB96B641DB49B904887363829827"/>
            </w:placeholder>
          </w:sdtPr>
          <w:sdtEndPr>
            <w:rPr>
              <w:rStyle w:val="DefaultParagraphFont"/>
              <w:b/>
            </w:rPr>
          </w:sdtEndPr>
          <w:sdtContent>
            <w:p w14:paraId="20F82ECD" w14:textId="77777777" w:rsidR="00D10698" w:rsidRPr="002922C6" w:rsidRDefault="00D10698" w:rsidP="00D10698">
              <w:pPr>
                <w:pStyle w:val="Title"/>
                <w:jc w:val="center"/>
                <w:rPr>
                  <w:b w:val="0"/>
                </w:rPr>
              </w:pPr>
              <w:r>
                <w:rPr>
                  <w:rStyle w:val="TitleChar"/>
                </w:rPr>
                <w:t>Charity Second-hand Online Store</w:t>
              </w:r>
            </w:p>
          </w:sdtContent>
        </w:sdt>
        <w:p w14:paraId="6C283CC5" w14:textId="77777777" w:rsidR="00D10698" w:rsidRPr="002922C6" w:rsidRDefault="000E3112" w:rsidP="00D10698">
          <w:pPr>
            <w:pStyle w:val="Title"/>
            <w:jc w:val="center"/>
          </w:pPr>
        </w:p>
      </w:sdtContent>
    </w:sdt>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D10698" w14:paraId="7820C5E2" w14:textId="77777777" w:rsidTr="00E70674">
        <w:tc>
          <w:tcPr>
            <w:tcW w:w="3485" w:type="dxa"/>
          </w:tcPr>
          <w:p w14:paraId="5EB04AA6" w14:textId="77777777" w:rsidR="00D10698" w:rsidRDefault="00D10698" w:rsidP="00E70674">
            <w:pPr>
              <w:jc w:val="center"/>
              <w:rPr>
                <w:b/>
              </w:rPr>
            </w:pPr>
          </w:p>
          <w:p w14:paraId="2C2CB087" w14:textId="77777777" w:rsidR="00D10698" w:rsidRDefault="00D10698" w:rsidP="00E70674">
            <w:pPr>
              <w:jc w:val="center"/>
            </w:pPr>
            <w:r w:rsidRPr="00A17C34">
              <w:rPr>
                <w:b/>
              </w:rPr>
              <w:t>By:</w:t>
            </w:r>
            <w:r>
              <w:t xml:space="preserve"> </w:t>
            </w:r>
            <w:sdt>
              <w:sdtPr>
                <w:alias w:val="Your Name"/>
                <w:tag w:val="Your Name"/>
                <w:id w:val="-71885761"/>
                <w:placeholder>
                  <w:docPart w:val="B6E03D7EFBE983419031731D51C42331"/>
                </w:placeholder>
              </w:sdtPr>
              <w:sdtEndPr/>
              <w:sdtContent>
                <w:sdt>
                  <w:sdtPr>
                    <w:alias w:val="Your Name"/>
                    <w:tag w:val="Your Name"/>
                    <w:id w:val="1787855226"/>
                    <w:placeholder>
                      <w:docPart w:val="9F4AE2478C50694BA036F0017AD08CE4"/>
                    </w:placeholder>
                  </w:sdtPr>
                  <w:sdtEndPr/>
                  <w:sdtContent>
                    <w:sdt>
                      <w:sdtPr>
                        <w:alias w:val="Your Name"/>
                        <w:tag w:val="Your Name"/>
                        <w:id w:val="525523493"/>
                        <w:placeholder>
                          <w:docPart w:val="806FE3A618FACE419B116E19393FD8C3"/>
                        </w:placeholder>
                      </w:sdtPr>
                      <w:sdtEndPr/>
                      <w:sdtContent>
                        <w:sdt>
                          <w:sdtPr>
                            <w:alias w:val="Your Name"/>
                            <w:tag w:val="Your Name"/>
                            <w:id w:val="530080409"/>
                            <w:placeholder>
                              <w:docPart w:val="F14B2F33A6AAF845A850C5E83808D888"/>
                            </w:placeholder>
                          </w:sdtPr>
                          <w:sdtEndPr/>
                          <w:sdtContent>
                            <w:proofErr w:type="spellStart"/>
                            <w:r>
                              <w:t>Guozhi</w:t>
                            </w:r>
                            <w:proofErr w:type="spellEnd"/>
                            <w:r>
                              <w:t xml:space="preserve"> Yin; Cong Shang</w:t>
                            </w:r>
                          </w:sdtContent>
                        </w:sdt>
                      </w:sdtContent>
                    </w:sdt>
                  </w:sdtContent>
                </w:sdt>
              </w:sdtContent>
            </w:sdt>
          </w:p>
        </w:tc>
        <w:tc>
          <w:tcPr>
            <w:tcW w:w="3485" w:type="dxa"/>
          </w:tcPr>
          <w:p w14:paraId="497CE5F0" w14:textId="77777777" w:rsidR="00D10698" w:rsidRDefault="00D10698" w:rsidP="00E70674">
            <w:pPr>
              <w:jc w:val="center"/>
              <w:rPr>
                <w:b/>
              </w:rPr>
            </w:pPr>
          </w:p>
          <w:p w14:paraId="578DF92F" w14:textId="77777777" w:rsidR="00D10698" w:rsidRDefault="00D10698" w:rsidP="00E70674">
            <w:pPr>
              <w:jc w:val="center"/>
            </w:pPr>
            <w:r w:rsidRPr="00A17C34">
              <w:rPr>
                <w:b/>
              </w:rPr>
              <w:t>Advisor:</w:t>
            </w:r>
            <w:r w:rsidRPr="00873BC2">
              <w:t xml:space="preserve"> </w:t>
            </w:r>
            <w:sdt>
              <w:sdtPr>
                <w:alias w:val="Your Supervisor"/>
                <w:tag w:val="Your Supervisor"/>
                <w:id w:val="1831788382"/>
                <w:placeholder>
                  <w:docPart w:val="2CE18E3CEF939E4E80E0AF0626348BF1"/>
                </w:placeholder>
              </w:sdtPr>
              <w:sdtEndPr/>
              <w:sdtContent>
                <w:r>
                  <w:t>Ian Hunter</w:t>
                </w:r>
              </w:sdtContent>
            </w:sdt>
          </w:p>
        </w:tc>
        <w:tc>
          <w:tcPr>
            <w:tcW w:w="3486" w:type="dxa"/>
          </w:tcPr>
          <w:p w14:paraId="7C9D6779" w14:textId="77777777" w:rsidR="00D10698" w:rsidRDefault="00D10698" w:rsidP="00E70674">
            <w:pPr>
              <w:jc w:val="center"/>
              <w:rPr>
                <w:b/>
              </w:rPr>
            </w:pPr>
          </w:p>
          <w:p w14:paraId="3D978046" w14:textId="77777777" w:rsidR="00D10698" w:rsidRDefault="00D10698" w:rsidP="00E70674">
            <w:pPr>
              <w:jc w:val="center"/>
            </w:pPr>
            <w:r w:rsidRPr="00A17C34">
              <w:rPr>
                <w:b/>
              </w:rPr>
              <w:t>Client:</w:t>
            </w:r>
            <w:r w:rsidRPr="00873BC2">
              <w:t xml:space="preserve"> </w:t>
            </w:r>
            <w:sdt>
              <w:sdtPr>
                <w:alias w:val="Who it is for "/>
                <w:tag w:val="Who it is for "/>
                <w:id w:val="1538770113"/>
                <w:placeholder>
                  <w:docPart w:val="8261238E08BBCE48A49D42ADEFE6166F"/>
                </w:placeholder>
              </w:sdtPr>
              <w:sdtEndPr/>
              <w:sdtContent>
                <w:r>
                  <w:t>Zoe Liu</w:t>
                </w:r>
              </w:sdtContent>
            </w:sdt>
          </w:p>
        </w:tc>
      </w:tr>
    </w:tbl>
    <w:p w14:paraId="1C5461BF" w14:textId="77777777" w:rsidR="00D10698" w:rsidRPr="00873BC2" w:rsidRDefault="00D10698" w:rsidP="00D10698">
      <w:r w:rsidRPr="00873BC2">
        <w:tab/>
      </w:r>
    </w:p>
    <w:p w14:paraId="6C368C90" w14:textId="77777777" w:rsidR="00D10698" w:rsidRDefault="00D10698" w:rsidP="00D10698">
      <w:pPr>
        <w:jc w:val="center"/>
      </w:pPr>
      <w:r>
        <w:rPr>
          <w:noProof/>
          <w:lang w:val="en-US"/>
        </w:rPr>
        <mc:AlternateContent>
          <mc:Choice Requires="wps">
            <w:drawing>
              <wp:anchor distT="0" distB="0" distL="114300" distR="114300" simplePos="0" relativeHeight="251659264" behindDoc="0" locked="0" layoutInCell="1" allowOverlap="1" wp14:anchorId="072EB723" wp14:editId="26346DCB">
                <wp:simplePos x="0" y="0"/>
                <wp:positionH relativeFrom="margin">
                  <wp:align>left</wp:align>
                </wp:positionH>
                <wp:positionV relativeFrom="paragraph">
                  <wp:posOffset>40005</wp:posOffset>
                </wp:positionV>
                <wp:extent cx="6657975"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657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A469F3"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15pt" to="524.2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" strokecolor="black [3200]" strokeweight=".5pt">
                <v:stroke joinstyle="miter"/>
                <w10:wrap anchorx="margin"/>
              </v:line>
            </w:pict>
          </mc:Fallback>
        </mc:AlternateContent>
      </w:r>
    </w:p>
    <w:p w14:paraId="03BB68A7" w14:textId="77777777" w:rsidR="00D10698" w:rsidRDefault="000E3112" w:rsidP="00D10698">
      <w:sdt>
        <w:sdtPr>
          <w:rPr>
            <w:rFonts w:cs="Arial"/>
            <w:b/>
            <w:sz w:val="28"/>
          </w:rPr>
          <w:id w:val="-977523696"/>
          <w:picture/>
        </w:sdtPr>
        <w:sdtEndPr/>
        <w:sdtContent>
          <w:r w:rsidR="00D10698" w:rsidRPr="002922C6">
            <w:rPr>
              <w:rFonts w:cs="Arial"/>
              <w:b/>
              <w:noProof/>
              <w:sz w:val="28"/>
            </w:rPr>
            <w:drawing>
              <wp:inline distT="0" distB="0" distL="0" distR="0" wp14:anchorId="4464C170" wp14:editId="685DC478">
                <wp:extent cx="2220536" cy="131154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220536" cy="1311547"/>
                        </a:xfrm>
                        <a:prstGeom prst="rect">
                          <a:avLst/>
                        </a:prstGeom>
                      </pic:spPr>
                    </pic:pic>
                  </a:graphicData>
                </a:graphic>
              </wp:inline>
            </w:drawing>
          </w:r>
        </w:sdtContent>
      </w:sdt>
      <w:r w:rsidR="00D10698">
        <w:tab/>
      </w:r>
      <w:sdt>
        <w:sdtPr>
          <w:rPr>
            <w:rFonts w:cs="Arial"/>
            <w:b/>
            <w:sz w:val="28"/>
          </w:rPr>
          <w:id w:val="-1263983952"/>
          <w:picture/>
        </w:sdtPr>
        <w:sdtEndPr/>
        <w:sdtContent>
          <w:r w:rsidR="00D10698" w:rsidRPr="002922C6">
            <w:rPr>
              <w:rFonts w:cs="Arial"/>
              <w:b/>
              <w:noProof/>
              <w:sz w:val="28"/>
            </w:rPr>
            <w:drawing>
              <wp:inline distT="0" distB="0" distL="0" distR="0" wp14:anchorId="7047272D" wp14:editId="74B6E5A7">
                <wp:extent cx="2046514" cy="1314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54710" cy="1319714"/>
                        </a:xfrm>
                        <a:prstGeom prst="rect">
                          <a:avLst/>
                        </a:prstGeom>
                      </pic:spPr>
                    </pic:pic>
                  </a:graphicData>
                </a:graphic>
              </wp:inline>
            </w:drawing>
          </w:r>
        </w:sdtContent>
      </w:sdt>
      <w:sdt>
        <w:sdtPr>
          <w:rPr>
            <w:rFonts w:cs="Arial"/>
            <w:b/>
            <w:sz w:val="28"/>
          </w:rPr>
          <w:id w:val="-908456023"/>
          <w:picture/>
        </w:sdtPr>
        <w:sdtEndPr/>
        <w:sdtContent>
          <w:r w:rsidR="00D10698" w:rsidRPr="002922C6">
            <w:rPr>
              <w:rFonts w:cs="Arial"/>
              <w:b/>
              <w:noProof/>
              <w:sz w:val="28"/>
            </w:rPr>
            <w:drawing>
              <wp:inline distT="0" distB="0" distL="0" distR="0" wp14:anchorId="27951EB2" wp14:editId="1EC76337">
                <wp:extent cx="2098675" cy="1310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35695" cy="1333886"/>
                        </a:xfrm>
                        <a:prstGeom prst="rect">
                          <a:avLst/>
                        </a:prstGeom>
                      </pic:spPr>
                    </pic:pic>
                  </a:graphicData>
                </a:graphic>
              </wp:inline>
            </w:drawing>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5"/>
        <w:gridCol w:w="3485"/>
        <w:gridCol w:w="3486"/>
      </w:tblGrid>
      <w:tr w:rsidR="00D10698" w14:paraId="17C09134" w14:textId="77777777" w:rsidTr="00E70674">
        <w:tc>
          <w:tcPr>
            <w:tcW w:w="3485" w:type="dxa"/>
          </w:tcPr>
          <w:p w14:paraId="47AA775B" w14:textId="77777777" w:rsidR="00D10698" w:rsidRDefault="000E3112" w:rsidP="00E70674">
            <w:pPr>
              <w:jc w:val="center"/>
            </w:pPr>
            <w:sdt>
              <w:sdtPr>
                <w:rPr>
                  <w:rStyle w:val="Heading2Char"/>
                </w:rPr>
                <w:alias w:val="Picture Description"/>
                <w:tag w:val="Picture Description"/>
                <w:id w:val="-1147821789"/>
                <w:placeholder>
                  <w:docPart w:val="1C032DDD4B939A4A915A2D9051758BF6"/>
                </w:placeholder>
              </w:sdtPr>
              <w:sdtEndPr>
                <w:rPr>
                  <w:rStyle w:val="DefaultParagraphFont"/>
                  <w:rFonts w:eastAsiaTheme="minorHAnsi" w:cstheme="minorBidi"/>
                  <w:color w:val="auto"/>
                  <w:sz w:val="22"/>
                  <w:szCs w:val="22"/>
                </w:rPr>
              </w:sdtEndPr>
              <w:sdtContent>
                <w:r w:rsidR="00D10698">
                  <w:rPr>
                    <w:rStyle w:val="Heading2Char"/>
                  </w:rPr>
                  <w:t>Home page</w:t>
                </w:r>
              </w:sdtContent>
            </w:sdt>
          </w:p>
        </w:tc>
        <w:tc>
          <w:tcPr>
            <w:tcW w:w="3485" w:type="dxa"/>
          </w:tcPr>
          <w:p w14:paraId="71B1A9BC" w14:textId="77777777" w:rsidR="00D10698" w:rsidRDefault="000E3112" w:rsidP="00E70674">
            <w:pPr>
              <w:jc w:val="center"/>
            </w:pPr>
            <w:sdt>
              <w:sdtPr>
                <w:rPr>
                  <w:rStyle w:val="Heading2Char"/>
                </w:rPr>
                <w:alias w:val="Picture Description"/>
                <w:tag w:val="Picture Description"/>
                <w:id w:val="-1273395013"/>
                <w:placeholder>
                  <w:docPart w:val="46549977EF683C4B835C6D1AF7D1BB38"/>
                </w:placeholder>
              </w:sdtPr>
              <w:sdtEndPr>
                <w:rPr>
                  <w:rStyle w:val="DefaultParagraphFont"/>
                  <w:rFonts w:eastAsiaTheme="minorHAnsi" w:cstheme="minorBidi"/>
                  <w:color w:val="auto"/>
                  <w:sz w:val="22"/>
                  <w:szCs w:val="22"/>
                </w:rPr>
              </w:sdtEndPr>
              <w:sdtContent>
                <w:r w:rsidR="00D10698">
                  <w:rPr>
                    <w:rStyle w:val="Heading2Char"/>
                  </w:rPr>
                  <w:t>Auction page</w:t>
                </w:r>
              </w:sdtContent>
            </w:sdt>
          </w:p>
        </w:tc>
        <w:tc>
          <w:tcPr>
            <w:tcW w:w="3486" w:type="dxa"/>
          </w:tcPr>
          <w:p w14:paraId="47C97CAB" w14:textId="77777777" w:rsidR="00D10698" w:rsidRDefault="000E3112" w:rsidP="00E70674">
            <w:sdt>
              <w:sdtPr>
                <w:rPr>
                  <w:rStyle w:val="Heading2Char"/>
                </w:rPr>
                <w:alias w:val="Picture Description"/>
                <w:tag w:val="Picture Description"/>
                <w:id w:val="-302621088"/>
                <w:placeholder>
                  <w:docPart w:val="FA5FCFCE923EC64B87D5DBB1C44E4675"/>
                </w:placeholder>
              </w:sdtPr>
              <w:sdtEndPr>
                <w:rPr>
                  <w:rStyle w:val="Heading2Char"/>
                </w:rPr>
              </w:sdtEndPr>
              <w:sdtContent>
                <w:r w:rsidR="00D10698">
                  <w:rPr>
                    <w:rStyle w:val="Heading2Char"/>
                  </w:rPr>
                  <w:t xml:space="preserve">                     Order page </w:t>
                </w:r>
              </w:sdtContent>
            </w:sdt>
          </w:p>
        </w:tc>
      </w:tr>
    </w:tbl>
    <w:p w14:paraId="518F2CA4" w14:textId="77777777" w:rsidR="00D10698" w:rsidRPr="00156067" w:rsidRDefault="00D10698" w:rsidP="00D10698">
      <w:pPr>
        <w:rPr>
          <w:lang w:val="en-GB"/>
        </w:rPr>
        <w:sectPr w:rsidR="00D10698" w:rsidRPr="00156067" w:rsidSect="00D10698">
          <w:type w:val="continuous"/>
          <w:pgSz w:w="11906" w:h="16838"/>
          <w:pgMar w:top="720" w:right="720" w:bottom="720" w:left="720" w:header="708" w:footer="708" w:gutter="0"/>
          <w:cols w:space="708"/>
          <w:docGrid w:linePitch="360"/>
        </w:sectPr>
      </w:pPr>
    </w:p>
    <w:p w14:paraId="7CB0649E" w14:textId="77777777" w:rsidR="00D10698" w:rsidRPr="00937ACF" w:rsidRDefault="00D10698" w:rsidP="00D10698">
      <w:pPr>
        <w:pBdr>
          <w:right w:val="single" w:sz="4" w:space="4" w:color="auto"/>
        </w:pBdr>
        <w:spacing w:before="360"/>
        <w:rPr>
          <w:rFonts w:cs="Arial"/>
          <w:b/>
          <w:sz w:val="28"/>
        </w:rPr>
      </w:pPr>
      <w:r w:rsidRPr="00937ACF">
        <w:rPr>
          <w:rFonts w:cs="Arial"/>
          <w:b/>
          <w:sz w:val="28"/>
        </w:rPr>
        <w:t>INTRODUCTION</w:t>
      </w:r>
    </w:p>
    <w:p w14:paraId="161107D3" w14:textId="426D5DB1" w:rsidR="00D10698" w:rsidRDefault="00D10698" w:rsidP="00D10698">
      <w:pPr>
        <w:pBdr>
          <w:right w:val="single" w:sz="4" w:space="4" w:color="auto"/>
        </w:pBdr>
        <w:spacing w:line="240" w:lineRule="auto"/>
      </w:pPr>
      <w:r>
        <w:t xml:space="preserve">The purpose of this project is to create a website for charity second-hand stores which the information construction is backward. To help them improve transaction efficiency and increase turnover and income. </w:t>
      </w:r>
    </w:p>
    <w:p w14:paraId="2665D809" w14:textId="77777777" w:rsidR="00D10698" w:rsidRDefault="00D10698" w:rsidP="00D10698">
      <w:pPr>
        <w:pBdr>
          <w:right w:val="single" w:sz="4" w:space="4" w:color="auto"/>
        </w:pBdr>
        <w:spacing w:line="240" w:lineRule="auto"/>
      </w:pPr>
      <w:r>
        <w:t xml:space="preserve">In this way, the information construction of these stores can be improved to better promote the development of community services. </w:t>
      </w:r>
    </w:p>
    <w:p w14:paraId="2C1D9575" w14:textId="7DEAFFF5" w:rsidR="00D10698" w:rsidRDefault="00D10698" w:rsidP="00D10698">
      <w:pPr>
        <w:pBdr>
          <w:right w:val="single" w:sz="4" w:space="4" w:color="auto"/>
        </w:pBdr>
        <w:spacing w:line="240" w:lineRule="auto"/>
      </w:pPr>
      <w:r>
        <w:t>There are two members in our team (</w:t>
      </w:r>
      <w:proofErr w:type="spellStart"/>
      <w:r>
        <w:t>Guozhi</w:t>
      </w:r>
      <w:proofErr w:type="spellEnd"/>
      <w:r>
        <w:t xml:space="preserve"> Yin, Cong Shang). </w:t>
      </w:r>
      <w:proofErr w:type="spellStart"/>
      <w:r>
        <w:t>Guozhi</w:t>
      </w:r>
      <w:proofErr w:type="spellEnd"/>
      <w:r>
        <w:t xml:space="preserve"> Yin was responsible for product design, project management, database,  testing and documentation. Cong Shang was responsible for </w:t>
      </w:r>
      <w:r w:rsidR="00156067">
        <w:t xml:space="preserve">the </w:t>
      </w:r>
      <w:r>
        <w:t xml:space="preserve">development, testing and documentation. </w:t>
      </w:r>
    </w:p>
    <w:p w14:paraId="05FB6839" w14:textId="77777777" w:rsidR="00D10698" w:rsidRDefault="00D10698" w:rsidP="00D10698">
      <w:pPr>
        <w:pBdr>
          <w:right w:val="single" w:sz="4" w:space="4" w:color="auto"/>
        </w:pBdr>
        <w:spacing w:line="240" w:lineRule="auto"/>
      </w:pPr>
    </w:p>
    <w:p w14:paraId="18DA0776" w14:textId="77777777" w:rsidR="00D10698" w:rsidRPr="00937ACF" w:rsidRDefault="00D10698" w:rsidP="00D10698">
      <w:pPr>
        <w:pBdr>
          <w:right w:val="single" w:sz="4" w:space="4" w:color="auto"/>
        </w:pBdr>
        <w:spacing w:line="240" w:lineRule="auto"/>
        <w:rPr>
          <w:rFonts w:cs="Arial"/>
          <w:b/>
          <w:sz w:val="28"/>
        </w:rPr>
      </w:pPr>
      <w:r w:rsidRPr="00937ACF">
        <w:rPr>
          <w:rFonts w:cs="Arial"/>
          <w:b/>
          <w:sz w:val="28"/>
        </w:rPr>
        <w:t>DEVELOPMENT</w:t>
      </w:r>
    </w:p>
    <w:p w14:paraId="7F5CE88B" w14:textId="77777777" w:rsidR="00D10698" w:rsidRDefault="00D10698" w:rsidP="00D10698">
      <w:pPr>
        <w:pBdr>
          <w:right w:val="single" w:sz="4" w:space="4" w:color="auto"/>
        </w:pBdr>
        <w:spacing w:line="240" w:lineRule="auto"/>
      </w:pPr>
      <w:r>
        <w:t xml:space="preserve">The project team investigated and collected requirements from the client. The methodology which was chosen by the project team is prototyping. Through this method, the client can intuitively understand the functional design of the product and reduce the deviation in the demand communication. </w:t>
      </w:r>
    </w:p>
    <w:p w14:paraId="2A5222EB" w14:textId="77777777" w:rsidR="00D10698" w:rsidRDefault="00D10698" w:rsidP="00D10698">
      <w:pPr>
        <w:pBdr>
          <w:right w:val="single" w:sz="4" w:space="4" w:color="auto"/>
        </w:pBdr>
        <w:spacing w:line="240" w:lineRule="auto"/>
      </w:pPr>
      <w:r>
        <w:t>The project team used Microsoft Project to manage the entire project process. From the beginning of the planning phase, a clear set of objectives for each phase to be output, as well as the tasks and responsibilities of each member.</w:t>
      </w:r>
    </w:p>
    <w:p w14:paraId="2C12661E" w14:textId="77777777" w:rsidR="00D10698" w:rsidRDefault="00D10698" w:rsidP="00D10698">
      <w:pPr>
        <w:pBdr>
          <w:right w:val="single" w:sz="4" w:space="4" w:color="auto"/>
        </w:pBdr>
        <w:spacing w:line="240" w:lineRule="auto"/>
      </w:pPr>
      <w:r>
        <w:t xml:space="preserve">The project team transformed the requirements into the functions of the product and carried out </w:t>
      </w:r>
      <w:r>
        <w:t>product design. A total of 14 functional modules were designed. After confirming the product function with the client, the project team carried out system analysis and design, test plan and test case design.</w:t>
      </w:r>
    </w:p>
    <w:p w14:paraId="529BDD9A" w14:textId="02895DA0" w:rsidR="00C74B83" w:rsidRDefault="002B516F" w:rsidP="002B516F">
      <w:pPr>
        <w:pBdr>
          <w:right w:val="single" w:sz="4" w:space="4" w:color="auto"/>
        </w:pBdr>
        <w:spacing w:line="240" w:lineRule="auto"/>
        <w:rPr>
          <w:rFonts w:eastAsiaTheme="minorEastAsia"/>
          <w:lang w:val="en-GB" w:eastAsia="zh-CN"/>
        </w:rPr>
      </w:pPr>
      <w:r w:rsidRPr="002F7022">
        <w:t>In this project, the project team us</w:t>
      </w:r>
      <w:r>
        <w:t>es</w:t>
      </w:r>
      <w:r w:rsidRPr="002F7022">
        <w:t xml:space="preserve"> </w:t>
      </w:r>
      <w:r>
        <w:t>Eclipse</w:t>
      </w:r>
      <w:r w:rsidRPr="002F7022">
        <w:t xml:space="preserve"> as the development tool and the technical architecture selects JSP </w:t>
      </w:r>
      <w:r>
        <w:t>+</w:t>
      </w:r>
      <w:r w:rsidRPr="002F7022">
        <w:t xml:space="preserve"> </w:t>
      </w:r>
      <w:r>
        <w:t>SERVLET</w:t>
      </w:r>
      <w:r w:rsidRPr="002F7022">
        <w:t xml:space="preserve"> which is stable and easy to use</w:t>
      </w:r>
      <w:r>
        <w:t>.</w:t>
      </w:r>
      <w:r w:rsidR="00E9090C">
        <w:t xml:space="preserve"> The team choose MYSQL as the database.</w:t>
      </w:r>
      <w:r w:rsidR="00FF7B41" w:rsidRPr="00FF7B41">
        <w:t xml:space="preserve"> </w:t>
      </w:r>
      <w:r w:rsidR="00FF7B41" w:rsidRPr="00FF7B41">
        <w:t xml:space="preserve">In order to improve the efficiency and stability of data connection, </w:t>
      </w:r>
      <w:r w:rsidR="00877E24" w:rsidRPr="000C313C">
        <w:t>the</w:t>
      </w:r>
      <w:r w:rsidR="000C313C" w:rsidRPr="000C313C">
        <w:t xml:space="preserve"> team </w:t>
      </w:r>
      <w:r w:rsidR="00FF7B41" w:rsidRPr="00FF7B41">
        <w:t>use DBCP as the database connection pool.</w:t>
      </w:r>
      <w:r w:rsidR="00C74B83">
        <w:t xml:space="preserve"> </w:t>
      </w:r>
      <w:r w:rsidR="00C74B83" w:rsidRPr="00C74B83">
        <w:rPr>
          <w:rFonts w:eastAsiaTheme="minorEastAsia"/>
          <w:lang w:val="en-GB" w:eastAsia="zh-CN"/>
        </w:rPr>
        <w:t>The version management tool uses GIT. With the development process, the code is constantly uploaded to GitHub</w:t>
      </w:r>
      <w:r w:rsidR="00C85D8E">
        <w:rPr>
          <w:rFonts w:eastAsiaTheme="minorEastAsia"/>
          <w:lang w:val="en-GB" w:eastAsia="zh-CN"/>
        </w:rPr>
        <w:t>.</w:t>
      </w:r>
      <w:r w:rsidR="000E3112" w:rsidRPr="000E3112">
        <w:t xml:space="preserve"> </w:t>
      </w:r>
      <w:r w:rsidR="000E3112" w:rsidRPr="000E3112">
        <w:rPr>
          <w:rFonts w:eastAsiaTheme="minorEastAsia"/>
          <w:lang w:val="en-GB" w:eastAsia="zh-CN"/>
        </w:rPr>
        <w:t>Considering the project cost, all development tools are free</w:t>
      </w:r>
    </w:p>
    <w:p w14:paraId="4A0777B5" w14:textId="0C1A7115" w:rsidR="00D10698" w:rsidRDefault="00D10698" w:rsidP="00D10698">
      <w:pPr>
        <w:pBdr>
          <w:right w:val="single" w:sz="4" w:space="4" w:color="auto"/>
        </w:pBdr>
        <w:spacing w:line="240" w:lineRule="auto"/>
      </w:pPr>
      <w:r>
        <w:t xml:space="preserve">After development, the project team conducted integration testing, system testing, and user acceptance testing of the system. All defects and bugs found in the tests were fixed. </w:t>
      </w:r>
    </w:p>
    <w:p w14:paraId="1B8835DF" w14:textId="77777777" w:rsidR="00D10698" w:rsidRDefault="00D10698" w:rsidP="00D10698">
      <w:pPr>
        <w:pBdr>
          <w:right w:val="single" w:sz="4" w:space="4" w:color="auto"/>
        </w:pBdr>
        <w:spacing w:line="240" w:lineRule="auto"/>
      </w:pPr>
    </w:p>
    <w:p w14:paraId="53875AB1" w14:textId="77777777" w:rsidR="00D10698" w:rsidRDefault="00D10698" w:rsidP="00D10698">
      <w:pPr>
        <w:pBdr>
          <w:right w:val="single" w:sz="4" w:space="4" w:color="auto"/>
        </w:pBdr>
        <w:spacing w:line="240" w:lineRule="auto"/>
        <w:rPr>
          <w:rFonts w:cs="Arial"/>
          <w:b/>
          <w:sz w:val="28"/>
        </w:rPr>
      </w:pPr>
      <w:r w:rsidRPr="00937ACF">
        <w:rPr>
          <w:rFonts w:cs="Arial"/>
          <w:b/>
          <w:sz w:val="28"/>
        </w:rPr>
        <w:t>CONCLUSION</w:t>
      </w:r>
    </w:p>
    <w:p w14:paraId="0AAF185D" w14:textId="77777777" w:rsidR="00D10698" w:rsidRDefault="00D10698" w:rsidP="00D10698">
      <w:pPr>
        <w:pBdr>
          <w:right w:val="single" w:sz="4" w:space="4" w:color="auto"/>
        </w:pBdr>
        <w:spacing w:line="240" w:lineRule="auto"/>
        <w:rPr>
          <w:rFonts w:cs="Arial"/>
        </w:rPr>
      </w:pPr>
      <w:r w:rsidRPr="002922C6">
        <w:rPr>
          <w:rFonts w:cs="Arial"/>
        </w:rPr>
        <w:t xml:space="preserve">After completing 5 milestones, the system met all the requirements requested by the client. The project team has completed the client’s training and the delivery of relevant documents, and received the client’s receipt and confirmation email, so the project can be completed normally. </w:t>
      </w:r>
    </w:p>
    <w:p w14:paraId="775EB410" w14:textId="67B0FB88" w:rsidR="003D03E3" w:rsidRPr="00335AFD" w:rsidRDefault="00D10698" w:rsidP="00335AFD">
      <w:pPr>
        <w:pBdr>
          <w:right w:val="single" w:sz="4" w:space="4" w:color="auto"/>
        </w:pBdr>
        <w:spacing w:line="240" w:lineRule="auto"/>
        <w:rPr>
          <w:rFonts w:cs="Arial"/>
        </w:rPr>
      </w:pPr>
      <w:r w:rsidRPr="002922C6">
        <w:rPr>
          <w:rFonts w:cs="Arial"/>
        </w:rPr>
        <w:t>Through this project, the project team learned some experience in risk management, time management, teamwork, documentation and technology. These valuable experiences will be of great help to our future projects</w:t>
      </w:r>
    </w:p>
    <w:sectPr w:rsidR="003D03E3" w:rsidRPr="00335AFD" w:rsidSect="00B62F01">
      <w:type w:val="continuous"/>
      <w:pgSz w:w="11906" w:h="16838"/>
      <w:pgMar w:top="720" w:right="720" w:bottom="720"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7AwNzA2NzG2MLNQ0lEKTi0uzszPAykwrgUAvhC0oSwAAAA="/>
  </w:docVars>
  <w:rsids>
    <w:rsidRoot w:val="003D03E3"/>
    <w:rsid w:val="000C313C"/>
    <w:rsid w:val="000E3112"/>
    <w:rsid w:val="001557EC"/>
    <w:rsid w:val="00156067"/>
    <w:rsid w:val="00265FFB"/>
    <w:rsid w:val="002A61CC"/>
    <w:rsid w:val="002B516F"/>
    <w:rsid w:val="002F7022"/>
    <w:rsid w:val="00335AFD"/>
    <w:rsid w:val="003D03E3"/>
    <w:rsid w:val="00420FF2"/>
    <w:rsid w:val="005D5198"/>
    <w:rsid w:val="00690847"/>
    <w:rsid w:val="006E3014"/>
    <w:rsid w:val="006E7A18"/>
    <w:rsid w:val="00744B45"/>
    <w:rsid w:val="00856A53"/>
    <w:rsid w:val="00877E24"/>
    <w:rsid w:val="00883112"/>
    <w:rsid w:val="008A53B1"/>
    <w:rsid w:val="00A277D9"/>
    <w:rsid w:val="00BA0AC9"/>
    <w:rsid w:val="00C74B83"/>
    <w:rsid w:val="00C85D8E"/>
    <w:rsid w:val="00CE58E2"/>
    <w:rsid w:val="00D10698"/>
    <w:rsid w:val="00D65B27"/>
    <w:rsid w:val="00DA27CF"/>
    <w:rsid w:val="00E9090C"/>
    <w:rsid w:val="00F0593D"/>
    <w:rsid w:val="00F4091A"/>
    <w:rsid w:val="00F665E3"/>
    <w:rsid w:val="00FF7B4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7B0B7"/>
  <w15:chartTrackingRefBased/>
  <w15:docId w15:val="{BC051C1F-0414-1140-A9B8-05016C81B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NZ"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E3"/>
    <w:pPr>
      <w:spacing w:after="160" w:line="259" w:lineRule="auto"/>
    </w:pPr>
    <w:rPr>
      <w:rFonts w:ascii="Arial" w:eastAsiaTheme="minorHAnsi" w:hAnsi="Arial"/>
      <w:sz w:val="22"/>
      <w:szCs w:val="22"/>
      <w:lang w:eastAsia="en-US"/>
    </w:rPr>
  </w:style>
  <w:style w:type="paragraph" w:styleId="Heading2">
    <w:name w:val="heading 2"/>
    <w:basedOn w:val="Normal"/>
    <w:next w:val="Normal"/>
    <w:link w:val="Heading2Char"/>
    <w:uiPriority w:val="9"/>
    <w:unhideWhenUsed/>
    <w:qFormat/>
    <w:rsid w:val="003D03E3"/>
    <w:pPr>
      <w:keepNext/>
      <w:keepLines/>
      <w:spacing w:before="40" w:after="0"/>
      <w:outlineLvl w:val="1"/>
    </w:pPr>
    <w:rPr>
      <w:rFonts w:eastAsiaTheme="majorEastAsia" w:cstheme="majorBidi"/>
      <w:color w:val="2F5496" w:themeColor="accent1" w:themeShade="BF"/>
      <w:sz w:val="1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03E3"/>
    <w:rPr>
      <w:rFonts w:ascii="Arial" w:eastAsiaTheme="majorEastAsia" w:hAnsi="Arial" w:cstheme="majorBidi"/>
      <w:color w:val="2F5496" w:themeColor="accent1" w:themeShade="BF"/>
      <w:sz w:val="18"/>
      <w:szCs w:val="26"/>
      <w:lang w:eastAsia="en-US"/>
    </w:rPr>
  </w:style>
  <w:style w:type="paragraph" w:styleId="Title">
    <w:name w:val="Title"/>
    <w:basedOn w:val="Normal"/>
    <w:next w:val="Normal"/>
    <w:link w:val="TitleChar"/>
    <w:uiPriority w:val="10"/>
    <w:qFormat/>
    <w:rsid w:val="003D03E3"/>
    <w:pPr>
      <w:spacing w:after="0" w:line="240" w:lineRule="auto"/>
      <w:contextualSpacing/>
    </w:pPr>
    <w:rPr>
      <w:rFonts w:eastAsiaTheme="majorEastAsia" w:cstheme="majorBidi"/>
      <w:b/>
      <w:color w:val="2F5496" w:themeColor="accent1" w:themeShade="BF"/>
      <w:spacing w:val="-10"/>
      <w:kern w:val="28"/>
      <w:sz w:val="40"/>
      <w:szCs w:val="56"/>
    </w:rPr>
  </w:style>
  <w:style w:type="character" w:customStyle="1" w:styleId="TitleChar">
    <w:name w:val="Title Char"/>
    <w:basedOn w:val="DefaultParagraphFont"/>
    <w:link w:val="Title"/>
    <w:uiPriority w:val="10"/>
    <w:rsid w:val="003D03E3"/>
    <w:rPr>
      <w:rFonts w:ascii="Arial" w:eastAsiaTheme="majorEastAsia" w:hAnsi="Arial" w:cstheme="majorBidi"/>
      <w:b/>
      <w:color w:val="2F5496" w:themeColor="accent1" w:themeShade="BF"/>
      <w:spacing w:val="-10"/>
      <w:kern w:val="28"/>
      <w:sz w:val="40"/>
      <w:szCs w:val="56"/>
      <w:lang w:eastAsia="en-US"/>
    </w:rPr>
  </w:style>
  <w:style w:type="table" w:styleId="TableGrid">
    <w:name w:val="Table Grid"/>
    <w:basedOn w:val="TableNormal"/>
    <w:uiPriority w:val="39"/>
    <w:rsid w:val="003D03E3"/>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204A9DC21BDB4419D926D4F70BB53DA"/>
        <w:category>
          <w:name w:val="General"/>
          <w:gallery w:val="placeholder"/>
        </w:category>
        <w:types>
          <w:type w:val="bbPlcHdr"/>
        </w:types>
        <w:behaviors>
          <w:behavior w:val="content"/>
        </w:behaviors>
        <w:guid w:val="{F4ED63FE-BFA2-B841-923D-F4F39E13A32A}"/>
      </w:docPartPr>
      <w:docPartBody>
        <w:p w:rsidR="00E40904" w:rsidRDefault="00141A56" w:rsidP="00141A56">
          <w:pPr>
            <w:pStyle w:val="4204A9DC21BDB4419D926D4F70BB53DA"/>
          </w:pPr>
          <w:r w:rsidRPr="00EC4A95">
            <w:rPr>
              <w:rStyle w:val="PlaceholderText"/>
            </w:rPr>
            <w:t>Click here to enter text.</w:t>
          </w:r>
        </w:p>
      </w:docPartBody>
    </w:docPart>
    <w:docPart>
      <w:docPartPr>
        <w:name w:val="4700BB96B641DB49B904887363829827"/>
        <w:category>
          <w:name w:val="General"/>
          <w:gallery w:val="placeholder"/>
        </w:category>
        <w:types>
          <w:type w:val="bbPlcHdr"/>
        </w:types>
        <w:behaviors>
          <w:behavior w:val="content"/>
        </w:behaviors>
        <w:guid w:val="{3A2FE1C3-9A4C-524D-B53A-241D5D910748}"/>
      </w:docPartPr>
      <w:docPartBody>
        <w:p w:rsidR="00E40904" w:rsidRDefault="00141A56" w:rsidP="00141A56">
          <w:pPr>
            <w:pStyle w:val="4700BB96B641DB49B904887363829827"/>
          </w:pPr>
          <w:r w:rsidRPr="00EC4A95">
            <w:rPr>
              <w:rStyle w:val="PlaceholderText"/>
            </w:rPr>
            <w:t>Click here to enter text.</w:t>
          </w:r>
        </w:p>
      </w:docPartBody>
    </w:docPart>
    <w:docPart>
      <w:docPartPr>
        <w:name w:val="B6E03D7EFBE983419031731D51C42331"/>
        <w:category>
          <w:name w:val="General"/>
          <w:gallery w:val="placeholder"/>
        </w:category>
        <w:types>
          <w:type w:val="bbPlcHdr"/>
        </w:types>
        <w:behaviors>
          <w:behavior w:val="content"/>
        </w:behaviors>
        <w:guid w:val="{368A4FD4-26DA-2A4B-9842-9B7A329C64F1}"/>
      </w:docPartPr>
      <w:docPartBody>
        <w:p w:rsidR="00E40904" w:rsidRDefault="00141A56" w:rsidP="00141A56">
          <w:pPr>
            <w:pStyle w:val="B6E03D7EFBE983419031731D51C42331"/>
          </w:pPr>
          <w:r w:rsidRPr="00EC4A95">
            <w:rPr>
              <w:rStyle w:val="PlaceholderText"/>
            </w:rPr>
            <w:t>Click here to enter text.</w:t>
          </w:r>
        </w:p>
      </w:docPartBody>
    </w:docPart>
    <w:docPart>
      <w:docPartPr>
        <w:name w:val="9F4AE2478C50694BA036F0017AD08CE4"/>
        <w:category>
          <w:name w:val="General"/>
          <w:gallery w:val="placeholder"/>
        </w:category>
        <w:types>
          <w:type w:val="bbPlcHdr"/>
        </w:types>
        <w:behaviors>
          <w:behavior w:val="content"/>
        </w:behaviors>
        <w:guid w:val="{15F7A269-7F00-8C44-B38F-6D4BD6DC3DFB}"/>
      </w:docPartPr>
      <w:docPartBody>
        <w:p w:rsidR="00E40904" w:rsidRDefault="00141A56" w:rsidP="00141A56">
          <w:pPr>
            <w:pStyle w:val="9F4AE2478C50694BA036F0017AD08CE4"/>
          </w:pPr>
          <w:r w:rsidRPr="00EC4A95">
            <w:rPr>
              <w:rStyle w:val="PlaceholderText"/>
            </w:rPr>
            <w:t>Click here to enter text.</w:t>
          </w:r>
        </w:p>
      </w:docPartBody>
    </w:docPart>
    <w:docPart>
      <w:docPartPr>
        <w:name w:val="806FE3A618FACE419B116E19393FD8C3"/>
        <w:category>
          <w:name w:val="General"/>
          <w:gallery w:val="placeholder"/>
        </w:category>
        <w:types>
          <w:type w:val="bbPlcHdr"/>
        </w:types>
        <w:behaviors>
          <w:behavior w:val="content"/>
        </w:behaviors>
        <w:guid w:val="{2986633B-8E9D-5543-AEEC-2208B7D7E4B1}"/>
      </w:docPartPr>
      <w:docPartBody>
        <w:p w:rsidR="00E40904" w:rsidRDefault="00141A56" w:rsidP="00141A56">
          <w:pPr>
            <w:pStyle w:val="806FE3A618FACE419B116E19393FD8C3"/>
          </w:pPr>
          <w:r w:rsidRPr="00EC4A95">
            <w:rPr>
              <w:rStyle w:val="PlaceholderText"/>
            </w:rPr>
            <w:t>Click here to enter text.</w:t>
          </w:r>
        </w:p>
      </w:docPartBody>
    </w:docPart>
    <w:docPart>
      <w:docPartPr>
        <w:name w:val="F14B2F33A6AAF845A850C5E83808D888"/>
        <w:category>
          <w:name w:val="General"/>
          <w:gallery w:val="placeholder"/>
        </w:category>
        <w:types>
          <w:type w:val="bbPlcHdr"/>
        </w:types>
        <w:behaviors>
          <w:behavior w:val="content"/>
        </w:behaviors>
        <w:guid w:val="{BACFA2AD-8F64-424B-850E-15925C234722}"/>
      </w:docPartPr>
      <w:docPartBody>
        <w:p w:rsidR="00E40904" w:rsidRDefault="00141A56" w:rsidP="00141A56">
          <w:pPr>
            <w:pStyle w:val="F14B2F33A6AAF845A850C5E83808D888"/>
          </w:pPr>
          <w:r w:rsidRPr="00EC4A95">
            <w:rPr>
              <w:rStyle w:val="PlaceholderText"/>
            </w:rPr>
            <w:t>Click here to enter text.</w:t>
          </w:r>
        </w:p>
      </w:docPartBody>
    </w:docPart>
    <w:docPart>
      <w:docPartPr>
        <w:name w:val="2CE18E3CEF939E4E80E0AF0626348BF1"/>
        <w:category>
          <w:name w:val="General"/>
          <w:gallery w:val="placeholder"/>
        </w:category>
        <w:types>
          <w:type w:val="bbPlcHdr"/>
        </w:types>
        <w:behaviors>
          <w:behavior w:val="content"/>
        </w:behaviors>
        <w:guid w:val="{8A931AE1-26FF-1944-A5A1-A10BB0E2347C}"/>
      </w:docPartPr>
      <w:docPartBody>
        <w:p w:rsidR="00E40904" w:rsidRDefault="00141A56" w:rsidP="00141A56">
          <w:pPr>
            <w:pStyle w:val="2CE18E3CEF939E4E80E0AF0626348BF1"/>
          </w:pPr>
          <w:r w:rsidRPr="00EC4A95">
            <w:rPr>
              <w:rStyle w:val="PlaceholderText"/>
            </w:rPr>
            <w:t>Click here to enter text.</w:t>
          </w:r>
        </w:p>
      </w:docPartBody>
    </w:docPart>
    <w:docPart>
      <w:docPartPr>
        <w:name w:val="8261238E08BBCE48A49D42ADEFE6166F"/>
        <w:category>
          <w:name w:val="General"/>
          <w:gallery w:val="placeholder"/>
        </w:category>
        <w:types>
          <w:type w:val="bbPlcHdr"/>
        </w:types>
        <w:behaviors>
          <w:behavior w:val="content"/>
        </w:behaviors>
        <w:guid w:val="{16087983-68D6-F445-96EE-AEBF64EB9655}"/>
      </w:docPartPr>
      <w:docPartBody>
        <w:p w:rsidR="00E40904" w:rsidRDefault="00141A56" w:rsidP="00141A56">
          <w:pPr>
            <w:pStyle w:val="8261238E08BBCE48A49D42ADEFE6166F"/>
          </w:pPr>
          <w:r w:rsidRPr="00EC4A95">
            <w:rPr>
              <w:rStyle w:val="PlaceholderText"/>
            </w:rPr>
            <w:t>Click here to enter text.</w:t>
          </w:r>
        </w:p>
      </w:docPartBody>
    </w:docPart>
    <w:docPart>
      <w:docPartPr>
        <w:name w:val="1C032DDD4B939A4A915A2D9051758BF6"/>
        <w:category>
          <w:name w:val="General"/>
          <w:gallery w:val="placeholder"/>
        </w:category>
        <w:types>
          <w:type w:val="bbPlcHdr"/>
        </w:types>
        <w:behaviors>
          <w:behavior w:val="content"/>
        </w:behaviors>
        <w:guid w:val="{0D5A3FBD-CA73-CD46-B123-CE3943F7763B}"/>
      </w:docPartPr>
      <w:docPartBody>
        <w:p w:rsidR="00E40904" w:rsidRDefault="00141A56" w:rsidP="00141A56">
          <w:pPr>
            <w:pStyle w:val="1C032DDD4B939A4A915A2D9051758BF6"/>
          </w:pPr>
          <w:r w:rsidRPr="00EC4A95">
            <w:rPr>
              <w:rStyle w:val="PlaceholderText"/>
            </w:rPr>
            <w:t>Click here to enter text.</w:t>
          </w:r>
        </w:p>
      </w:docPartBody>
    </w:docPart>
    <w:docPart>
      <w:docPartPr>
        <w:name w:val="46549977EF683C4B835C6D1AF7D1BB38"/>
        <w:category>
          <w:name w:val="General"/>
          <w:gallery w:val="placeholder"/>
        </w:category>
        <w:types>
          <w:type w:val="bbPlcHdr"/>
        </w:types>
        <w:behaviors>
          <w:behavior w:val="content"/>
        </w:behaviors>
        <w:guid w:val="{F53ED6AB-3C80-4047-8DEE-C625097EAFFA}"/>
      </w:docPartPr>
      <w:docPartBody>
        <w:p w:rsidR="00E40904" w:rsidRDefault="00141A56" w:rsidP="00141A56">
          <w:pPr>
            <w:pStyle w:val="46549977EF683C4B835C6D1AF7D1BB38"/>
          </w:pPr>
          <w:r w:rsidRPr="00EC4A95">
            <w:rPr>
              <w:rStyle w:val="PlaceholderText"/>
            </w:rPr>
            <w:t>Click here to enter text.</w:t>
          </w:r>
        </w:p>
      </w:docPartBody>
    </w:docPart>
    <w:docPart>
      <w:docPartPr>
        <w:name w:val="FA5FCFCE923EC64B87D5DBB1C44E4675"/>
        <w:category>
          <w:name w:val="General"/>
          <w:gallery w:val="placeholder"/>
        </w:category>
        <w:types>
          <w:type w:val="bbPlcHdr"/>
        </w:types>
        <w:behaviors>
          <w:behavior w:val="content"/>
        </w:behaviors>
        <w:guid w:val="{057D011A-093A-B345-863F-704A3E5D9D92}"/>
      </w:docPartPr>
      <w:docPartBody>
        <w:p w:rsidR="00E40904" w:rsidRDefault="00141A56" w:rsidP="00141A56">
          <w:pPr>
            <w:pStyle w:val="FA5FCFCE923EC64B87D5DBB1C44E4675"/>
          </w:pPr>
          <w:r w:rsidRPr="00EC4A95">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A56"/>
    <w:rsid w:val="00141A56"/>
    <w:rsid w:val="001467B6"/>
    <w:rsid w:val="00281338"/>
    <w:rsid w:val="004213F8"/>
    <w:rsid w:val="00B83220"/>
    <w:rsid w:val="00E40904"/>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NZ"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1A56"/>
    <w:rPr>
      <w:color w:val="808080"/>
    </w:rPr>
  </w:style>
  <w:style w:type="paragraph" w:customStyle="1" w:styleId="FD9306AD977EA641B891A9F949CFE54C">
    <w:name w:val="FD9306AD977EA641B891A9F949CFE54C"/>
    <w:rsid w:val="00141A56"/>
  </w:style>
  <w:style w:type="paragraph" w:customStyle="1" w:styleId="6590581471FBAD4CA5DBE1D8B7992B35">
    <w:name w:val="6590581471FBAD4CA5DBE1D8B7992B35"/>
    <w:rsid w:val="00141A56"/>
  </w:style>
  <w:style w:type="paragraph" w:customStyle="1" w:styleId="8D0341AB4B31EE4EB20C46D1F85A61FB">
    <w:name w:val="8D0341AB4B31EE4EB20C46D1F85A61FB"/>
    <w:rsid w:val="00141A56"/>
  </w:style>
  <w:style w:type="paragraph" w:customStyle="1" w:styleId="5742D5FC51B0B64EBBC1CA925648B4DD">
    <w:name w:val="5742D5FC51B0B64EBBC1CA925648B4DD"/>
    <w:rsid w:val="00141A56"/>
  </w:style>
  <w:style w:type="paragraph" w:customStyle="1" w:styleId="D545E529F8F53047911D383D5179C43A">
    <w:name w:val="D545E529F8F53047911D383D5179C43A"/>
    <w:rsid w:val="00141A56"/>
  </w:style>
  <w:style w:type="paragraph" w:customStyle="1" w:styleId="9AF2590A65FEA84E89B7923763D330D2">
    <w:name w:val="9AF2590A65FEA84E89B7923763D330D2"/>
    <w:rsid w:val="00141A56"/>
  </w:style>
  <w:style w:type="paragraph" w:customStyle="1" w:styleId="2D92BCD381CCBC41AEAA8870E74FB35E">
    <w:name w:val="2D92BCD381CCBC41AEAA8870E74FB35E"/>
    <w:rsid w:val="00141A56"/>
  </w:style>
  <w:style w:type="paragraph" w:customStyle="1" w:styleId="8A50047BBE3CAD43828EB0A5660AC7B7">
    <w:name w:val="8A50047BBE3CAD43828EB0A5660AC7B7"/>
    <w:rsid w:val="00141A56"/>
  </w:style>
  <w:style w:type="paragraph" w:customStyle="1" w:styleId="4204A9DC21BDB4419D926D4F70BB53DA">
    <w:name w:val="4204A9DC21BDB4419D926D4F70BB53DA"/>
    <w:rsid w:val="00141A56"/>
  </w:style>
  <w:style w:type="paragraph" w:customStyle="1" w:styleId="4700BB96B641DB49B904887363829827">
    <w:name w:val="4700BB96B641DB49B904887363829827"/>
    <w:rsid w:val="00141A56"/>
  </w:style>
  <w:style w:type="paragraph" w:customStyle="1" w:styleId="B6E03D7EFBE983419031731D51C42331">
    <w:name w:val="B6E03D7EFBE983419031731D51C42331"/>
    <w:rsid w:val="00141A56"/>
  </w:style>
  <w:style w:type="paragraph" w:customStyle="1" w:styleId="9F4AE2478C50694BA036F0017AD08CE4">
    <w:name w:val="9F4AE2478C50694BA036F0017AD08CE4"/>
    <w:rsid w:val="00141A56"/>
  </w:style>
  <w:style w:type="paragraph" w:customStyle="1" w:styleId="806FE3A618FACE419B116E19393FD8C3">
    <w:name w:val="806FE3A618FACE419B116E19393FD8C3"/>
    <w:rsid w:val="00141A56"/>
  </w:style>
  <w:style w:type="paragraph" w:customStyle="1" w:styleId="F14B2F33A6AAF845A850C5E83808D888">
    <w:name w:val="F14B2F33A6AAF845A850C5E83808D888"/>
    <w:rsid w:val="00141A56"/>
  </w:style>
  <w:style w:type="paragraph" w:customStyle="1" w:styleId="2CE18E3CEF939E4E80E0AF0626348BF1">
    <w:name w:val="2CE18E3CEF939E4E80E0AF0626348BF1"/>
    <w:rsid w:val="00141A56"/>
  </w:style>
  <w:style w:type="paragraph" w:customStyle="1" w:styleId="8261238E08BBCE48A49D42ADEFE6166F">
    <w:name w:val="8261238E08BBCE48A49D42ADEFE6166F"/>
    <w:rsid w:val="00141A56"/>
  </w:style>
  <w:style w:type="paragraph" w:customStyle="1" w:styleId="1C032DDD4B939A4A915A2D9051758BF6">
    <w:name w:val="1C032DDD4B939A4A915A2D9051758BF6"/>
    <w:rsid w:val="00141A56"/>
  </w:style>
  <w:style w:type="paragraph" w:customStyle="1" w:styleId="46549977EF683C4B835C6D1AF7D1BB38">
    <w:name w:val="46549977EF683C4B835C6D1AF7D1BB38"/>
    <w:rsid w:val="00141A56"/>
  </w:style>
  <w:style w:type="paragraph" w:customStyle="1" w:styleId="FA5FCFCE923EC64B87D5DBB1C44E4675">
    <w:name w:val="FA5FCFCE923EC64B87D5DBB1C44E4675"/>
    <w:rsid w:val="00141A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1</Pages>
  <Words>419</Words>
  <Characters>23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ministrator</cp:lastModifiedBy>
  <cp:revision>45</cp:revision>
  <dcterms:created xsi:type="dcterms:W3CDTF">2020-05-26T06:55:00Z</dcterms:created>
  <dcterms:modified xsi:type="dcterms:W3CDTF">2020-06-01T10:13:00Z</dcterms:modified>
</cp:coreProperties>
</file>